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4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df99c9bc47bacb16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4T06:15:42Z</dcterms:created>
  <dcterms:modified xsi:type="dcterms:W3CDTF">2023-04-04T06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4 06:15:22</vt:lpwstr>
  </property>
</Properties>
</file>